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16A13" w14:textId="0AB17112" w:rsidR="004119FC" w:rsidRDefault="004119FC" w:rsidP="009175C6">
      <w:pPr>
        <w:jc w:val="center"/>
        <w:rPr>
          <w:sz w:val="52"/>
          <w:szCs w:val="52"/>
        </w:rPr>
      </w:pPr>
      <w:r>
        <w:rPr>
          <w:noProof/>
          <w:sz w:val="52"/>
          <w:szCs w:val="52"/>
        </w:rPr>
        <w:drawing>
          <wp:inline distT="0" distB="0" distL="0" distR="0" wp14:anchorId="7E8FD5E3" wp14:editId="6EA4C552">
            <wp:extent cx="5939790" cy="9950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clrChange>
                        <a:clrFrom>
                          <a:srgbClr val="F5F5F5"/>
                        </a:clrFrom>
                        <a:clrTo>
                          <a:srgbClr val="F5F5F5">
                            <a:alpha val="0"/>
                          </a:srgbClr>
                        </a:clrTo>
                      </a:clrChange>
                      <a:extLst>
                        <a:ext uri="{28A0092B-C50C-407E-A947-70E740481C1C}">
                          <a14:useLocalDpi xmlns:a14="http://schemas.microsoft.com/office/drawing/2010/main" val="0"/>
                        </a:ext>
                      </a:extLst>
                    </a:blip>
                    <a:srcRect/>
                    <a:stretch>
                      <a:fillRect/>
                    </a:stretch>
                  </pic:blipFill>
                  <pic:spPr bwMode="auto">
                    <a:xfrm>
                      <a:off x="0" y="0"/>
                      <a:ext cx="5939790" cy="995045"/>
                    </a:xfrm>
                    <a:prstGeom prst="rect">
                      <a:avLst/>
                    </a:prstGeom>
                    <a:noFill/>
                    <a:ln>
                      <a:noFill/>
                    </a:ln>
                  </pic:spPr>
                </pic:pic>
              </a:graphicData>
            </a:graphic>
          </wp:inline>
        </w:drawing>
      </w:r>
    </w:p>
    <w:p w14:paraId="237CF794" w14:textId="01630D3B" w:rsidR="00E938D5" w:rsidRPr="007660CC" w:rsidRDefault="009175C6" w:rsidP="009175C6">
      <w:pPr>
        <w:jc w:val="center"/>
        <w:rPr>
          <w:sz w:val="48"/>
          <w:szCs w:val="48"/>
        </w:rPr>
      </w:pPr>
      <w:r w:rsidRPr="007660CC">
        <w:rPr>
          <w:sz w:val="48"/>
          <w:szCs w:val="48"/>
        </w:rPr>
        <w:t>HUMAN</w:t>
      </w:r>
      <w:r w:rsidR="007660CC" w:rsidRPr="007660CC">
        <w:rPr>
          <w:sz w:val="48"/>
          <w:szCs w:val="48"/>
        </w:rPr>
        <w:t>-</w:t>
      </w:r>
      <w:r w:rsidRPr="007660CC">
        <w:rPr>
          <w:sz w:val="48"/>
          <w:szCs w:val="48"/>
        </w:rPr>
        <w:t>CENTERED DESIGN COMPETITION</w:t>
      </w:r>
      <w:r w:rsidR="007660CC" w:rsidRPr="007660CC">
        <w:rPr>
          <w:sz w:val="48"/>
          <w:szCs w:val="48"/>
        </w:rPr>
        <w:t xml:space="preserve"> 2.0</w:t>
      </w:r>
    </w:p>
    <w:p w14:paraId="62F44D1E" w14:textId="205FF370" w:rsidR="00063771" w:rsidRDefault="00063771" w:rsidP="009175C6">
      <w:pPr>
        <w:jc w:val="center"/>
        <w:rPr>
          <w:sz w:val="38"/>
          <w:szCs w:val="38"/>
          <w:u w:val="single"/>
        </w:rPr>
      </w:pPr>
      <w:r w:rsidRPr="00063771">
        <w:rPr>
          <w:sz w:val="38"/>
          <w:szCs w:val="38"/>
          <w:u w:val="single"/>
        </w:rPr>
        <w:t xml:space="preserve">Stage 1: </w:t>
      </w:r>
      <w:r w:rsidR="00A8693F">
        <w:rPr>
          <w:sz w:val="38"/>
          <w:szCs w:val="38"/>
          <w:u w:val="single"/>
        </w:rPr>
        <w:t>Inspiration</w:t>
      </w:r>
    </w:p>
    <w:p w14:paraId="1C0ADD3E" w14:textId="0F8F4B4D" w:rsidR="00F76B0C" w:rsidRDefault="00F76B0C" w:rsidP="009175C6">
      <w:pPr>
        <w:jc w:val="center"/>
        <w:rPr>
          <w:sz w:val="38"/>
          <w:szCs w:val="38"/>
          <w:u w:val="single"/>
        </w:rPr>
      </w:pPr>
      <w:r>
        <w:rPr>
          <w:sz w:val="38"/>
          <w:szCs w:val="38"/>
          <w:u w:val="single"/>
        </w:rPr>
        <w:t xml:space="preserve">Submission deadline: </w:t>
      </w:r>
      <w:r w:rsidR="007660CC">
        <w:rPr>
          <w:sz w:val="38"/>
          <w:szCs w:val="38"/>
          <w:u w:val="single"/>
        </w:rPr>
        <w:t>28</w:t>
      </w:r>
      <w:r w:rsidRPr="00F76B0C">
        <w:rPr>
          <w:sz w:val="38"/>
          <w:szCs w:val="38"/>
          <w:u w:val="single"/>
          <w:vertAlign w:val="superscript"/>
        </w:rPr>
        <w:t>th</w:t>
      </w:r>
      <w:r>
        <w:rPr>
          <w:sz w:val="38"/>
          <w:szCs w:val="38"/>
          <w:u w:val="single"/>
        </w:rPr>
        <w:t xml:space="preserve"> </w:t>
      </w:r>
      <w:proofErr w:type="gramStart"/>
      <w:r w:rsidR="007660CC">
        <w:rPr>
          <w:sz w:val="38"/>
          <w:szCs w:val="38"/>
          <w:u w:val="single"/>
        </w:rPr>
        <w:t>February</w:t>
      </w:r>
      <w:r>
        <w:rPr>
          <w:sz w:val="38"/>
          <w:szCs w:val="38"/>
          <w:u w:val="single"/>
        </w:rPr>
        <w:t>,</w:t>
      </w:r>
      <w:proofErr w:type="gramEnd"/>
      <w:r>
        <w:rPr>
          <w:sz w:val="38"/>
          <w:szCs w:val="38"/>
          <w:u w:val="single"/>
        </w:rPr>
        <w:t xml:space="preserve"> 202</w:t>
      </w:r>
      <w:r w:rsidR="007660CC">
        <w:rPr>
          <w:sz w:val="38"/>
          <w:szCs w:val="38"/>
          <w:u w:val="single"/>
        </w:rPr>
        <w:t>4</w:t>
      </w:r>
    </w:p>
    <w:p w14:paraId="2B62E022" w14:textId="3A91F3FB" w:rsidR="00CD51EC" w:rsidRPr="00165CC5" w:rsidRDefault="00CD51EC" w:rsidP="00CD51EC">
      <w:pPr>
        <w:rPr>
          <w:b/>
          <w:bCs/>
          <w:sz w:val="28"/>
          <w:szCs w:val="28"/>
          <w:u w:val="single"/>
        </w:rPr>
      </w:pPr>
      <w:r w:rsidRPr="00165CC5">
        <w:rPr>
          <w:b/>
          <w:bCs/>
          <w:sz w:val="28"/>
          <w:szCs w:val="28"/>
          <w:u w:val="single"/>
        </w:rPr>
        <w:t>Project Title:</w:t>
      </w:r>
    </w:p>
    <w:p w14:paraId="0C49A7D9" w14:textId="16C75813" w:rsidR="00CD51EC" w:rsidRPr="00165CC5" w:rsidRDefault="00CD51EC" w:rsidP="00CD51EC">
      <w:pPr>
        <w:rPr>
          <w:b/>
          <w:bCs/>
          <w:sz w:val="28"/>
          <w:szCs w:val="28"/>
          <w:u w:val="single"/>
        </w:rPr>
      </w:pPr>
      <w:r w:rsidRPr="00165CC5">
        <w:rPr>
          <w:b/>
          <w:bCs/>
          <w:sz w:val="28"/>
          <w:szCs w:val="28"/>
          <w:u w:val="single"/>
        </w:rPr>
        <w:t>Team Leader Name and Regd. No:</w:t>
      </w:r>
    </w:p>
    <w:p w14:paraId="55FA5390" w14:textId="6842644E" w:rsidR="009175C6" w:rsidRDefault="009175C6" w:rsidP="005601BF">
      <w:pPr>
        <w:jc w:val="both"/>
      </w:pPr>
      <w:r>
        <w:t>Mechatronics Engineering Department UET Lahore and MADE Foundation USA bring you the Human Centered Design Competition</w:t>
      </w:r>
      <w:r w:rsidR="00A5045A">
        <w:t xml:space="preserve"> 2.0</w:t>
      </w:r>
      <w:r>
        <w:t>. Th</w:t>
      </w:r>
      <w:r w:rsidR="007660CC">
        <w:t>is competition aim</w:t>
      </w:r>
      <w:r>
        <w:t xml:space="preserve">s to foster innovation </w:t>
      </w:r>
      <w:r w:rsidR="004D5B80">
        <w:t>among the students of UET Lahore</w:t>
      </w:r>
      <w:r w:rsidR="005D3F78">
        <w:t xml:space="preserve"> and create sustainable solutions that create real impact and generate viable business.</w:t>
      </w:r>
    </w:p>
    <w:p w14:paraId="679D82E8" w14:textId="354B12EF" w:rsidR="00063771" w:rsidRDefault="00063771" w:rsidP="009175C6">
      <w:r>
        <w:t>The human</w:t>
      </w:r>
      <w:r w:rsidR="007660CC">
        <w:t>-</w:t>
      </w:r>
      <w:r>
        <w:t>centered design consists of three main stages:</w:t>
      </w:r>
    </w:p>
    <w:p w14:paraId="49859ADD" w14:textId="77777777" w:rsidR="00362F1E" w:rsidRDefault="00063771" w:rsidP="00362F1E">
      <w:pPr>
        <w:keepNext/>
        <w:jc w:val="center"/>
      </w:pPr>
      <w:r>
        <w:rPr>
          <w:noProof/>
        </w:rPr>
        <w:drawing>
          <wp:inline distT="0" distB="0" distL="0" distR="0" wp14:anchorId="4DE3F18B" wp14:editId="4E7FBB32">
            <wp:extent cx="3562052" cy="3247949"/>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b="4875"/>
                    <a:stretch/>
                  </pic:blipFill>
                  <pic:spPr bwMode="auto">
                    <a:xfrm>
                      <a:off x="0" y="0"/>
                      <a:ext cx="3569263" cy="3254524"/>
                    </a:xfrm>
                    <a:prstGeom prst="rect">
                      <a:avLst/>
                    </a:prstGeom>
                    <a:noFill/>
                    <a:ln>
                      <a:noFill/>
                    </a:ln>
                    <a:extLst>
                      <a:ext uri="{53640926-AAD7-44D8-BBD7-CCE9431645EC}">
                        <a14:shadowObscured xmlns:a14="http://schemas.microsoft.com/office/drawing/2010/main"/>
                      </a:ext>
                    </a:extLst>
                  </pic:spPr>
                </pic:pic>
              </a:graphicData>
            </a:graphic>
          </wp:inline>
        </w:drawing>
      </w:r>
    </w:p>
    <w:p w14:paraId="1C192458" w14:textId="7E05F76D" w:rsidR="00063771" w:rsidRDefault="00362F1E" w:rsidP="00362F1E">
      <w:pPr>
        <w:pStyle w:val="Caption"/>
        <w:jc w:val="center"/>
      </w:pPr>
      <w:r>
        <w:t xml:space="preserve">Figure </w:t>
      </w:r>
      <w:r>
        <w:fldChar w:fldCharType="begin"/>
      </w:r>
      <w:r>
        <w:instrText xml:space="preserve"> SEQ Figure \* ARABIC </w:instrText>
      </w:r>
      <w:r>
        <w:fldChar w:fldCharType="separate"/>
      </w:r>
      <w:r>
        <w:rPr>
          <w:noProof/>
        </w:rPr>
        <w:t>1</w:t>
      </w:r>
      <w:r>
        <w:rPr>
          <w:noProof/>
        </w:rPr>
        <w:fldChar w:fldCharType="end"/>
      </w:r>
      <w:r>
        <w:t>: The three stages of Human Centered Design</w:t>
      </w:r>
    </w:p>
    <w:p w14:paraId="3A0AF210" w14:textId="35C4F61D" w:rsidR="00063771" w:rsidRDefault="005D3F78" w:rsidP="005601BF">
      <w:pPr>
        <w:jc w:val="both"/>
      </w:pPr>
      <w:r>
        <w:lastRenderedPageBreak/>
        <w:t xml:space="preserve">The three stages of our competition represent these three stages of </w:t>
      </w:r>
      <w:proofErr w:type="gramStart"/>
      <w:r>
        <w:t>the Human</w:t>
      </w:r>
      <w:proofErr w:type="gramEnd"/>
      <w:r>
        <w:t xml:space="preserve"> Centered Design. </w:t>
      </w:r>
      <w:r w:rsidR="00063771">
        <w:t xml:space="preserve">For stage 1 of the competition, the participants must submit a concept note regarding the problem they intend to solve. </w:t>
      </w:r>
    </w:p>
    <w:p w14:paraId="60227E8A" w14:textId="4F9A0857" w:rsidR="00362F1E" w:rsidRDefault="00362F1E" w:rsidP="005601BF">
      <w:pPr>
        <w:jc w:val="both"/>
      </w:pPr>
      <w:r>
        <w:t>Please remember that your solutions should be desirable, feasible</w:t>
      </w:r>
      <w:r w:rsidR="007660CC">
        <w:t>,</w:t>
      </w:r>
      <w:r>
        <w:t xml:space="preserve"> and viable for them to have a true impact.</w:t>
      </w:r>
      <w:r w:rsidR="004D2208">
        <w:t xml:space="preserve"> In one sense, the three stages of Human Centered Design tackle the conversion of your idea into a desirable, feasible</w:t>
      </w:r>
      <w:r w:rsidR="007660CC">
        <w:t>,</w:t>
      </w:r>
      <w:r w:rsidR="004D2208">
        <w:t xml:space="preserve"> and viable solution.</w:t>
      </w:r>
    </w:p>
    <w:p w14:paraId="6846B706" w14:textId="77777777" w:rsidR="00362F1E" w:rsidRDefault="00362F1E" w:rsidP="00362F1E">
      <w:pPr>
        <w:keepNext/>
        <w:jc w:val="center"/>
      </w:pPr>
      <w:r>
        <w:rPr>
          <w:noProof/>
        </w:rPr>
        <w:drawing>
          <wp:inline distT="0" distB="0" distL="0" distR="0" wp14:anchorId="68C0757C" wp14:editId="32172ADD">
            <wp:extent cx="3720110" cy="299191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30617" cy="3000367"/>
                    </a:xfrm>
                    <a:prstGeom prst="rect">
                      <a:avLst/>
                    </a:prstGeom>
                    <a:noFill/>
                    <a:ln>
                      <a:noFill/>
                    </a:ln>
                  </pic:spPr>
                </pic:pic>
              </a:graphicData>
            </a:graphic>
          </wp:inline>
        </w:drawing>
      </w:r>
    </w:p>
    <w:p w14:paraId="28228189" w14:textId="30542ED1" w:rsidR="00362F1E" w:rsidRDefault="00362F1E" w:rsidP="00362F1E">
      <w:pPr>
        <w:pStyle w:val="Caption"/>
        <w:jc w:val="center"/>
      </w:pPr>
      <w:r>
        <w:t xml:space="preserve">Figure </w:t>
      </w:r>
      <w:r>
        <w:fldChar w:fldCharType="begin"/>
      </w:r>
      <w:r>
        <w:instrText xml:space="preserve"> SEQ Figure \* ARABIC </w:instrText>
      </w:r>
      <w:r>
        <w:fldChar w:fldCharType="separate"/>
      </w:r>
      <w:r>
        <w:rPr>
          <w:noProof/>
        </w:rPr>
        <w:t>2</w:t>
      </w:r>
      <w:r>
        <w:rPr>
          <w:noProof/>
        </w:rPr>
        <w:fldChar w:fldCharType="end"/>
      </w:r>
      <w:r>
        <w:t xml:space="preserve">:Ingredients of an impactful </w:t>
      </w:r>
      <w:proofErr w:type="gramStart"/>
      <w:r>
        <w:t>solution</w:t>
      </w:r>
      <w:proofErr w:type="gramEnd"/>
    </w:p>
    <w:p w14:paraId="0414005E" w14:textId="04CF4C7E" w:rsidR="00063771" w:rsidRDefault="00063771" w:rsidP="009175C6"/>
    <w:p w14:paraId="1FB61F58" w14:textId="1BA20562" w:rsidR="005D3F78" w:rsidRDefault="005D3F78" w:rsidP="005601BF">
      <w:pPr>
        <w:pStyle w:val="Heading1"/>
      </w:pPr>
      <w:r>
        <w:t>INSPIRATION</w:t>
      </w:r>
    </w:p>
    <w:p w14:paraId="31B545B9" w14:textId="633EDA21" w:rsidR="005D3F78" w:rsidRDefault="005D3F78" w:rsidP="005601BF">
      <w:pPr>
        <w:jc w:val="both"/>
      </w:pPr>
      <w:r>
        <w:t xml:space="preserve">The Inspiration phase is about learning on the fly, opening yourself up to creative possibilities, and trusting that </w:t>
      </w:r>
      <w:r w:rsidR="00E81B0A">
        <w:t>if</w:t>
      </w:r>
      <w:r>
        <w:t xml:space="preserve"> you remain grounded in </w:t>
      </w:r>
      <w:r w:rsidR="007660CC">
        <w:t xml:space="preserve">the </w:t>
      </w:r>
      <w:r>
        <w:t xml:space="preserve">desires of the communities you’re </w:t>
      </w:r>
      <w:proofErr w:type="gramStart"/>
      <w:r>
        <w:t>engaging</w:t>
      </w:r>
      <w:proofErr w:type="gramEnd"/>
      <w:r>
        <w:t>, your ideas will evolve into the right solutions. You’ll build your team, get smart on your challenge, and talk to a staggering variety of people.</w:t>
      </w:r>
    </w:p>
    <w:p w14:paraId="3B9144BA" w14:textId="705A7DAC" w:rsidR="00FE48EB" w:rsidRPr="00FE48EB" w:rsidRDefault="00FE48EB" w:rsidP="00FE48EB">
      <w:pPr>
        <w:pStyle w:val="Heading2"/>
        <w:rPr>
          <w:b/>
          <w:bCs/>
        </w:rPr>
      </w:pPr>
      <w:r w:rsidRPr="00FE48EB">
        <w:rPr>
          <w:b/>
          <w:bCs/>
        </w:rPr>
        <w:t>STEP 1: Frame your Design Challenge</w:t>
      </w:r>
    </w:p>
    <w:p w14:paraId="5A94360E" w14:textId="18165228" w:rsidR="00FE48EB" w:rsidRDefault="00FE48EB" w:rsidP="005601BF">
      <w:pPr>
        <w:jc w:val="both"/>
      </w:pPr>
      <w:r>
        <w:t>Organize your thoughts and think about the challenge and problem you are trying to solve. ask yourself: Does my challenge drive toward ultimate impact, allow for a variety of solutions, and consider context? Dial those in, and then refine it until it’s the challenge you’re excited to tackle. Don’t keep it too narrow or too broad. Go through these thoughts again and again until you have reached a viable conclusion. A quick test we often run on a design challenge is to see if we can come up with five possible solutions in just a few minutes.</w:t>
      </w:r>
    </w:p>
    <w:p w14:paraId="4DBA17F9" w14:textId="2A519EE9" w:rsidR="00FE48EB" w:rsidRDefault="00FE48EB" w:rsidP="009175C6">
      <w:r>
        <w:t>Answer the following questions after giving it careful thought iteratively.</w:t>
      </w:r>
    </w:p>
    <w:p w14:paraId="5B6B0CD6" w14:textId="77777777" w:rsidR="004D2208" w:rsidRDefault="004D2208" w:rsidP="009175C6"/>
    <w:p w14:paraId="1BE43A56" w14:textId="332AF68A" w:rsidR="00FE48EB" w:rsidRPr="00FE48EB" w:rsidRDefault="00FE48EB" w:rsidP="009175C6">
      <w:pPr>
        <w:rPr>
          <w:b/>
          <w:bCs/>
        </w:rPr>
      </w:pPr>
      <w:r w:rsidRPr="00FE48EB">
        <w:rPr>
          <w:b/>
          <w:bCs/>
        </w:rPr>
        <w:lastRenderedPageBreak/>
        <w:t>What is the problem you are trying to solve?</w:t>
      </w:r>
    </w:p>
    <w:p w14:paraId="1240C89A" w14:textId="104C85F4" w:rsidR="00FE48EB" w:rsidRDefault="00C340A2" w:rsidP="009175C6">
      <w:r>
        <w:rPr>
          <w:noProof/>
        </w:rPr>
        <mc:AlternateContent>
          <mc:Choice Requires="wps">
            <w:drawing>
              <wp:anchor distT="0" distB="0" distL="114300" distR="114300" simplePos="0" relativeHeight="251658240" behindDoc="0" locked="0" layoutInCell="1" allowOverlap="1" wp14:anchorId="56F6232A" wp14:editId="53847DF9">
                <wp:simplePos x="0" y="0"/>
                <wp:positionH relativeFrom="margin">
                  <wp:align>left</wp:align>
                </wp:positionH>
                <wp:positionV relativeFrom="paragraph">
                  <wp:posOffset>155271</wp:posOffset>
                </wp:positionV>
                <wp:extent cx="6349594" cy="1733702"/>
                <wp:effectExtent l="0" t="0" r="13335" b="19050"/>
                <wp:wrapNone/>
                <wp:docPr id="2" name="Rectangle 2"/>
                <wp:cNvGraphicFramePr/>
                <a:graphic xmlns:a="http://schemas.openxmlformats.org/drawingml/2006/main">
                  <a:graphicData uri="http://schemas.microsoft.com/office/word/2010/wordprocessingShape">
                    <wps:wsp>
                      <wps:cNvSpPr/>
                      <wps:spPr>
                        <a:xfrm>
                          <a:off x="0" y="0"/>
                          <a:ext cx="6349594" cy="173370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883EB4" id="Rectangle 2" o:spid="_x0000_s1026" style="position:absolute;margin-left:0;margin-top:12.25pt;width:499.95pt;height:136.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" filled="f" strokecolor="black [3213]" strokeweight=".25pt">
                <w10:wrap anchorx="margin"/>
              </v:rect>
            </w:pict>
          </mc:Fallback>
        </mc:AlternateContent>
      </w:r>
      <w:r w:rsidR="00FE48EB" w:rsidRPr="00C340A2">
        <w:rPr>
          <w:sz w:val="14"/>
          <w:szCs w:val="14"/>
        </w:rPr>
        <w:t xml:space="preserve">Apart from the problem description, try answering who faces </w:t>
      </w:r>
      <w:r w:rsidRPr="00C340A2">
        <w:rPr>
          <w:sz w:val="14"/>
          <w:szCs w:val="14"/>
        </w:rPr>
        <w:t>it</w:t>
      </w:r>
      <w:r w:rsidR="007660CC">
        <w:rPr>
          <w:sz w:val="14"/>
          <w:szCs w:val="14"/>
        </w:rPr>
        <w:t>.</w:t>
      </w:r>
      <w:r w:rsidR="00FE48EB" w:rsidRPr="00C340A2">
        <w:rPr>
          <w:sz w:val="14"/>
          <w:szCs w:val="14"/>
        </w:rPr>
        <w:t xml:space="preserve"> </w:t>
      </w:r>
      <w:proofErr w:type="gramStart"/>
      <w:r w:rsidR="00FE48EB" w:rsidRPr="00C340A2">
        <w:rPr>
          <w:sz w:val="14"/>
          <w:szCs w:val="14"/>
        </w:rPr>
        <w:t>what</w:t>
      </w:r>
      <w:proofErr w:type="gramEnd"/>
      <w:r w:rsidR="00FE48EB" w:rsidRPr="00C340A2">
        <w:rPr>
          <w:sz w:val="14"/>
          <w:szCs w:val="14"/>
        </w:rPr>
        <w:t xml:space="preserve"> is the frequency </w:t>
      </w:r>
      <w:r w:rsidRPr="00C340A2">
        <w:rPr>
          <w:sz w:val="14"/>
          <w:szCs w:val="14"/>
        </w:rPr>
        <w:t>of occurrence? why the currently available (if any) solutions lacking? etc.</w:t>
      </w:r>
      <w:r>
        <w:t xml:space="preserve"> </w:t>
      </w:r>
    </w:p>
    <w:p w14:paraId="053C5CE7" w14:textId="3AA84E68" w:rsidR="00FE48EB" w:rsidRDefault="00FE48EB" w:rsidP="009175C6"/>
    <w:p w14:paraId="684637EB" w14:textId="26DAC4CA" w:rsidR="00C340A2" w:rsidRDefault="00C340A2" w:rsidP="009175C6"/>
    <w:p w14:paraId="622B4778" w14:textId="55B8A87D" w:rsidR="00C340A2" w:rsidRDefault="00C340A2" w:rsidP="009175C6"/>
    <w:p w14:paraId="4F6F36B6" w14:textId="7892BFC0" w:rsidR="00FE48EB" w:rsidRDefault="00FE48EB" w:rsidP="009175C6"/>
    <w:p w14:paraId="30D32E93" w14:textId="30AE80C4" w:rsidR="00FE48EB" w:rsidRDefault="00FE48EB" w:rsidP="009175C6"/>
    <w:p w14:paraId="318E9DFF" w14:textId="474FFB5B" w:rsidR="00FE48EB" w:rsidRDefault="00FE48EB" w:rsidP="009175C6"/>
    <w:p w14:paraId="21AF8BAB" w14:textId="77777777" w:rsidR="00C340A2" w:rsidRDefault="00C340A2" w:rsidP="00C340A2">
      <w:pPr>
        <w:pStyle w:val="ListParagraph"/>
        <w:rPr>
          <w:rStyle w:val="A0"/>
        </w:rPr>
      </w:pPr>
    </w:p>
    <w:p w14:paraId="626AA2FB" w14:textId="77FC35F9" w:rsidR="00FE48EB" w:rsidRDefault="00FE48EB" w:rsidP="00C340A2">
      <w:pPr>
        <w:pStyle w:val="ListParagraph"/>
        <w:numPr>
          <w:ilvl w:val="0"/>
          <w:numId w:val="1"/>
        </w:numPr>
        <w:rPr>
          <w:rStyle w:val="A0"/>
        </w:rPr>
      </w:pPr>
      <w:r>
        <w:rPr>
          <w:rStyle w:val="A0"/>
        </w:rPr>
        <w:t>Take a stab at framing it as a design question</w:t>
      </w:r>
      <w:r w:rsidR="00C340A2">
        <w:rPr>
          <w:rStyle w:val="A0"/>
        </w:rPr>
        <w:t>, in one line.</w:t>
      </w:r>
    </w:p>
    <w:p w14:paraId="071C4EE2" w14:textId="640AE6FA" w:rsidR="00FE48EB" w:rsidRDefault="00FE48EB" w:rsidP="009175C6">
      <w:pPr>
        <w:rPr>
          <w:rStyle w:val="A0"/>
        </w:rPr>
      </w:pPr>
    </w:p>
    <w:p w14:paraId="114BEB7A" w14:textId="289554F4" w:rsidR="00FE48EB" w:rsidRDefault="00FE48EB" w:rsidP="009175C6">
      <w:pPr>
        <w:rPr>
          <w:rStyle w:val="A0"/>
        </w:rPr>
      </w:pPr>
    </w:p>
    <w:p w14:paraId="03E8DFDF" w14:textId="17E12F94" w:rsidR="00FE48EB" w:rsidRDefault="00FE48EB" w:rsidP="009175C6">
      <w:pPr>
        <w:rPr>
          <w:rStyle w:val="A0"/>
        </w:rPr>
      </w:pPr>
    </w:p>
    <w:p w14:paraId="34EAF1C5" w14:textId="64FD5B76" w:rsidR="00FE48EB" w:rsidRDefault="00FE48EB" w:rsidP="00C340A2">
      <w:pPr>
        <w:pStyle w:val="ListParagraph"/>
        <w:numPr>
          <w:ilvl w:val="0"/>
          <w:numId w:val="1"/>
        </w:numPr>
        <w:rPr>
          <w:rStyle w:val="A0"/>
        </w:rPr>
      </w:pPr>
      <w:r>
        <w:rPr>
          <w:rStyle w:val="A0"/>
        </w:rPr>
        <w:t>Now state the ultimate impact you’re trying to have.</w:t>
      </w:r>
    </w:p>
    <w:p w14:paraId="66AAB06E" w14:textId="3D3F61C0" w:rsidR="00FE48EB" w:rsidRDefault="00FE48EB" w:rsidP="009175C6">
      <w:pPr>
        <w:rPr>
          <w:rStyle w:val="A0"/>
        </w:rPr>
      </w:pPr>
    </w:p>
    <w:p w14:paraId="4395CAE8" w14:textId="6495FD0C" w:rsidR="00FE48EB" w:rsidRDefault="00FE48EB" w:rsidP="009175C6">
      <w:pPr>
        <w:rPr>
          <w:rStyle w:val="A0"/>
        </w:rPr>
      </w:pPr>
    </w:p>
    <w:p w14:paraId="69199C3C" w14:textId="168B92B3" w:rsidR="00FE48EB" w:rsidRDefault="00FE48EB" w:rsidP="009175C6">
      <w:pPr>
        <w:rPr>
          <w:rStyle w:val="A0"/>
        </w:rPr>
      </w:pPr>
    </w:p>
    <w:p w14:paraId="6C5A74F0" w14:textId="77777777" w:rsidR="00FE48EB" w:rsidRPr="00C340A2" w:rsidRDefault="00FE48EB" w:rsidP="00C340A2">
      <w:pPr>
        <w:pStyle w:val="ListParagraph"/>
        <w:numPr>
          <w:ilvl w:val="0"/>
          <w:numId w:val="1"/>
        </w:numPr>
        <w:autoSpaceDE w:val="0"/>
        <w:autoSpaceDN w:val="0"/>
        <w:adjustRightInd w:val="0"/>
        <w:spacing w:after="0" w:line="201" w:lineRule="atLeast"/>
        <w:rPr>
          <w:rFonts w:ascii="Apercu" w:hAnsi="Apercu" w:cs="Apercu"/>
          <w:color w:val="000000"/>
          <w:sz w:val="24"/>
          <w:szCs w:val="24"/>
        </w:rPr>
      </w:pPr>
      <w:r w:rsidRPr="00C340A2">
        <w:rPr>
          <w:rFonts w:ascii="Apercu" w:hAnsi="Apercu" w:cs="Apercu"/>
          <w:color w:val="000000"/>
          <w:sz w:val="24"/>
          <w:szCs w:val="24"/>
        </w:rPr>
        <w:t xml:space="preserve">What are some possible solutions to your problem? </w:t>
      </w:r>
    </w:p>
    <w:p w14:paraId="56206547" w14:textId="67839316" w:rsidR="00FE48EB" w:rsidRDefault="00FE48EB" w:rsidP="007660CC">
      <w:pPr>
        <w:ind w:firstLine="720"/>
        <w:rPr>
          <w:rFonts w:ascii="Apercu" w:hAnsi="Apercu" w:cs="Apercu"/>
          <w:color w:val="000000"/>
          <w:sz w:val="16"/>
          <w:szCs w:val="16"/>
        </w:rPr>
      </w:pPr>
      <w:r w:rsidRPr="00FE48EB">
        <w:rPr>
          <w:rFonts w:ascii="Apercu" w:hAnsi="Apercu" w:cs="Apercu"/>
          <w:color w:val="000000"/>
          <w:sz w:val="16"/>
          <w:szCs w:val="16"/>
        </w:rPr>
        <w:t>Think broadly. It’s fine to start a project with a hunch or two, but make sure you allow for surprising outcomes</w:t>
      </w:r>
      <w:r w:rsidR="007660CC">
        <w:rPr>
          <w:rFonts w:ascii="Apercu" w:hAnsi="Apercu" w:cs="Apercu"/>
          <w:color w:val="000000"/>
          <w:sz w:val="16"/>
          <w:szCs w:val="16"/>
        </w:rPr>
        <w:t>.</w:t>
      </w:r>
    </w:p>
    <w:p w14:paraId="7076C9D8" w14:textId="77777777" w:rsidR="007660CC" w:rsidRDefault="007660CC" w:rsidP="007660CC">
      <w:pPr>
        <w:ind w:firstLine="720"/>
        <w:rPr>
          <w:rFonts w:ascii="Apercu" w:hAnsi="Apercu" w:cs="Apercu"/>
          <w:color w:val="000000"/>
          <w:sz w:val="16"/>
          <w:szCs w:val="16"/>
        </w:rPr>
      </w:pPr>
    </w:p>
    <w:p w14:paraId="0B80FAD5" w14:textId="4564FDA5" w:rsidR="007660CC" w:rsidRDefault="007660CC" w:rsidP="007660CC">
      <w:pPr>
        <w:rPr>
          <w:rFonts w:ascii="Apercu" w:hAnsi="Apercu" w:cs="Apercu"/>
          <w:color w:val="000000"/>
          <w:sz w:val="16"/>
          <w:szCs w:val="16"/>
        </w:rPr>
      </w:pPr>
    </w:p>
    <w:p w14:paraId="566F352D" w14:textId="0357D6A5" w:rsidR="00FE48EB" w:rsidRDefault="00FE48EB" w:rsidP="00FE48EB">
      <w:pPr>
        <w:rPr>
          <w:rFonts w:ascii="Apercu" w:hAnsi="Apercu" w:cs="Apercu"/>
          <w:color w:val="000000"/>
          <w:sz w:val="16"/>
          <w:szCs w:val="16"/>
        </w:rPr>
      </w:pPr>
    </w:p>
    <w:p w14:paraId="10125458" w14:textId="77777777" w:rsidR="00FE48EB" w:rsidRPr="00C340A2" w:rsidRDefault="00FE48EB" w:rsidP="00C340A2">
      <w:pPr>
        <w:pStyle w:val="ListParagraph"/>
        <w:numPr>
          <w:ilvl w:val="0"/>
          <w:numId w:val="2"/>
        </w:numPr>
        <w:autoSpaceDE w:val="0"/>
        <w:autoSpaceDN w:val="0"/>
        <w:adjustRightInd w:val="0"/>
        <w:spacing w:after="0" w:line="201" w:lineRule="atLeast"/>
        <w:rPr>
          <w:rFonts w:ascii="Apercu" w:hAnsi="Apercu" w:cs="Apercu"/>
          <w:color w:val="000000"/>
          <w:sz w:val="24"/>
          <w:szCs w:val="24"/>
        </w:rPr>
      </w:pPr>
      <w:r w:rsidRPr="00C340A2">
        <w:rPr>
          <w:rFonts w:ascii="Apercu" w:hAnsi="Apercu" w:cs="Apercu"/>
          <w:color w:val="000000"/>
          <w:sz w:val="24"/>
          <w:szCs w:val="24"/>
        </w:rPr>
        <w:t xml:space="preserve">Finally, write down some of the context and constraints that you’re facing. </w:t>
      </w:r>
    </w:p>
    <w:p w14:paraId="5BD21C81" w14:textId="5D8764AD" w:rsidR="00FE48EB" w:rsidRDefault="00FE48EB" w:rsidP="00C340A2">
      <w:pPr>
        <w:ind w:firstLine="720"/>
        <w:rPr>
          <w:rFonts w:ascii="Apercu" w:hAnsi="Apercu" w:cs="Apercu"/>
          <w:color w:val="000000"/>
          <w:sz w:val="16"/>
          <w:szCs w:val="16"/>
        </w:rPr>
      </w:pPr>
      <w:r w:rsidRPr="00FE48EB">
        <w:rPr>
          <w:rFonts w:ascii="Apercu" w:hAnsi="Apercu" w:cs="Apercu"/>
          <w:color w:val="000000"/>
          <w:sz w:val="16"/>
          <w:szCs w:val="16"/>
        </w:rPr>
        <w:t>They could be geographic, technological, time-based, or have to do with the population you’re trying to reach.</w:t>
      </w:r>
    </w:p>
    <w:p w14:paraId="2E2E3B6F" w14:textId="1A3D3B64" w:rsidR="00FE48EB" w:rsidRDefault="00FE48EB" w:rsidP="00FE48EB">
      <w:pPr>
        <w:rPr>
          <w:rFonts w:ascii="Apercu" w:hAnsi="Apercu" w:cs="Apercu"/>
          <w:color w:val="000000"/>
          <w:sz w:val="16"/>
          <w:szCs w:val="16"/>
        </w:rPr>
      </w:pPr>
    </w:p>
    <w:p w14:paraId="3A1C34C2" w14:textId="6720D09D" w:rsidR="00C340A2" w:rsidRDefault="00C340A2" w:rsidP="00FE48EB">
      <w:pPr>
        <w:rPr>
          <w:rFonts w:ascii="Apercu" w:hAnsi="Apercu" w:cs="Apercu"/>
          <w:color w:val="000000"/>
          <w:sz w:val="16"/>
          <w:szCs w:val="16"/>
        </w:rPr>
      </w:pPr>
    </w:p>
    <w:p w14:paraId="70F00494" w14:textId="42EC9109" w:rsidR="00C340A2" w:rsidRDefault="00C340A2" w:rsidP="00FE48EB">
      <w:pPr>
        <w:rPr>
          <w:rFonts w:ascii="Apercu" w:hAnsi="Apercu" w:cs="Apercu"/>
          <w:color w:val="000000"/>
          <w:sz w:val="16"/>
          <w:szCs w:val="16"/>
        </w:rPr>
      </w:pPr>
    </w:p>
    <w:p w14:paraId="0884D612" w14:textId="77777777" w:rsidR="00C340A2" w:rsidRDefault="00C340A2" w:rsidP="00FE48EB">
      <w:pPr>
        <w:rPr>
          <w:rFonts w:ascii="Apercu" w:hAnsi="Apercu" w:cs="Apercu"/>
          <w:color w:val="000000"/>
          <w:sz w:val="16"/>
          <w:szCs w:val="16"/>
        </w:rPr>
      </w:pPr>
    </w:p>
    <w:p w14:paraId="393E3348" w14:textId="6B0DCE6F" w:rsidR="00FE48EB" w:rsidRDefault="00FE48EB" w:rsidP="00C340A2">
      <w:pPr>
        <w:pStyle w:val="ListParagraph"/>
        <w:numPr>
          <w:ilvl w:val="0"/>
          <w:numId w:val="2"/>
        </w:numPr>
        <w:rPr>
          <w:rStyle w:val="A0"/>
        </w:rPr>
      </w:pPr>
      <w:r>
        <w:rPr>
          <w:rStyle w:val="A0"/>
        </w:rPr>
        <w:t>Does your original question need a tweak? Try it again.</w:t>
      </w:r>
    </w:p>
    <w:p w14:paraId="7D7950B6" w14:textId="77777777" w:rsidR="007660CC" w:rsidRDefault="007660CC" w:rsidP="007660CC">
      <w:pPr>
        <w:rPr>
          <w:rStyle w:val="A0"/>
        </w:rPr>
      </w:pPr>
    </w:p>
    <w:p w14:paraId="0BB55AA2" w14:textId="4762B851" w:rsidR="00FE48EB" w:rsidRDefault="00FE48EB" w:rsidP="00FE48EB">
      <w:pPr>
        <w:rPr>
          <w:rStyle w:val="A0"/>
        </w:rPr>
      </w:pPr>
    </w:p>
    <w:p w14:paraId="257E15DC" w14:textId="77777777" w:rsidR="007660CC" w:rsidRDefault="007660CC" w:rsidP="007660CC">
      <w:pPr>
        <w:pStyle w:val="ListParagraph"/>
        <w:numPr>
          <w:ilvl w:val="0"/>
          <w:numId w:val="2"/>
        </w:numPr>
        <w:rPr>
          <w:rStyle w:val="A0"/>
        </w:rPr>
      </w:pPr>
      <w:r>
        <w:rPr>
          <w:rStyle w:val="A0"/>
        </w:rPr>
        <w:lastRenderedPageBreak/>
        <w:t>Tell us a little bit about your final product that you imagine exhibiting in the final round.</w:t>
      </w:r>
    </w:p>
    <w:p w14:paraId="22C2D8A6" w14:textId="5EFBD7F3" w:rsidR="007660CC" w:rsidRPr="007660CC" w:rsidRDefault="007660CC" w:rsidP="007660CC">
      <w:pPr>
        <w:pStyle w:val="ListParagraph"/>
        <w:rPr>
          <w:color w:val="000000"/>
        </w:rPr>
      </w:pPr>
      <w:r w:rsidRPr="007660CC">
        <w:rPr>
          <w:rFonts w:ascii="Apercu" w:hAnsi="Apercu" w:cs="Apercu"/>
          <w:sz w:val="16"/>
          <w:szCs w:val="16"/>
        </w:rPr>
        <w:t xml:space="preserve">Make </w:t>
      </w:r>
      <w:r>
        <w:rPr>
          <w:rFonts w:ascii="Apercu" w:hAnsi="Apercu" w:cs="Apercu"/>
          <w:sz w:val="16"/>
          <w:szCs w:val="16"/>
        </w:rPr>
        <w:t>it</w:t>
      </w:r>
      <w:r w:rsidRPr="007660CC">
        <w:rPr>
          <w:rFonts w:ascii="Apercu" w:hAnsi="Apercu" w:cs="Apercu"/>
          <w:sz w:val="16"/>
          <w:szCs w:val="16"/>
        </w:rPr>
        <w:t xml:space="preserve"> concise by incorporating the relevant information about software, hardware, and/or integrated </w:t>
      </w:r>
      <w:proofErr w:type="gramStart"/>
      <w:r w:rsidRPr="007660CC">
        <w:rPr>
          <w:rFonts w:ascii="Apercu" w:hAnsi="Apercu" w:cs="Apercu"/>
          <w:sz w:val="16"/>
          <w:szCs w:val="16"/>
        </w:rPr>
        <w:t>hardware</w:t>
      </w:r>
      <w:proofErr w:type="gramEnd"/>
    </w:p>
    <w:p w14:paraId="44EFF27E" w14:textId="77777777" w:rsidR="007660CC" w:rsidRDefault="007660CC" w:rsidP="00FE48EB">
      <w:pPr>
        <w:rPr>
          <w:rStyle w:val="A0"/>
        </w:rPr>
      </w:pPr>
    </w:p>
    <w:p w14:paraId="73E50798" w14:textId="77777777" w:rsidR="007660CC" w:rsidRDefault="007660CC" w:rsidP="00FE48EB">
      <w:pPr>
        <w:rPr>
          <w:rStyle w:val="A0"/>
        </w:rPr>
      </w:pPr>
    </w:p>
    <w:p w14:paraId="1150F144" w14:textId="77777777" w:rsidR="007660CC" w:rsidRDefault="007660CC" w:rsidP="00FE48EB">
      <w:pPr>
        <w:rPr>
          <w:rStyle w:val="A0"/>
        </w:rPr>
      </w:pPr>
    </w:p>
    <w:p w14:paraId="0185E596" w14:textId="77777777" w:rsidR="007660CC" w:rsidRDefault="007660CC" w:rsidP="00FE48EB">
      <w:pPr>
        <w:rPr>
          <w:rStyle w:val="A0"/>
        </w:rPr>
      </w:pPr>
    </w:p>
    <w:p w14:paraId="15C80E0E" w14:textId="77777777" w:rsidR="007660CC" w:rsidRDefault="007660CC" w:rsidP="00FE48EB">
      <w:pPr>
        <w:rPr>
          <w:rStyle w:val="A0"/>
        </w:rPr>
      </w:pPr>
    </w:p>
    <w:p w14:paraId="63094F54" w14:textId="77777777" w:rsidR="007660CC" w:rsidRDefault="007660CC" w:rsidP="00FE48EB">
      <w:pPr>
        <w:rPr>
          <w:rStyle w:val="A0"/>
        </w:rPr>
      </w:pPr>
    </w:p>
    <w:p w14:paraId="06B42D92" w14:textId="4EB53025" w:rsidR="00AF3A4C" w:rsidRPr="00FE48EB" w:rsidRDefault="00AF3A4C" w:rsidP="00AF3A4C">
      <w:pPr>
        <w:pStyle w:val="Heading2"/>
        <w:rPr>
          <w:b/>
          <w:bCs/>
        </w:rPr>
      </w:pPr>
      <w:r w:rsidRPr="00FE48EB">
        <w:rPr>
          <w:b/>
          <w:bCs/>
        </w:rPr>
        <w:t xml:space="preserve">STEP </w:t>
      </w:r>
      <w:r>
        <w:rPr>
          <w:b/>
          <w:bCs/>
        </w:rPr>
        <w:t>2</w:t>
      </w:r>
      <w:r w:rsidRPr="00FE48EB">
        <w:rPr>
          <w:b/>
          <w:bCs/>
        </w:rPr>
        <w:t xml:space="preserve">: </w:t>
      </w:r>
      <w:r>
        <w:rPr>
          <w:b/>
          <w:bCs/>
        </w:rPr>
        <w:t>Create a Project Plan</w:t>
      </w:r>
    </w:p>
    <w:p w14:paraId="5194A3C9" w14:textId="1AF25D8F" w:rsidR="009B4D89" w:rsidRDefault="009B4D89" w:rsidP="009B4D89">
      <w:pPr>
        <w:pStyle w:val="ListParagraph"/>
        <w:numPr>
          <w:ilvl w:val="0"/>
          <w:numId w:val="1"/>
        </w:numPr>
        <w:rPr>
          <w:rStyle w:val="A0"/>
        </w:rPr>
      </w:pPr>
      <w:r>
        <w:rPr>
          <w:rStyle w:val="A0"/>
        </w:rPr>
        <w:t>Decide on your budget and staff. Do you have everything you need to complete the challenge?</w:t>
      </w:r>
    </w:p>
    <w:p w14:paraId="5EFBEB53" w14:textId="017FA7B9" w:rsidR="004D7AB1" w:rsidRDefault="004D7AB1" w:rsidP="004D7AB1">
      <w:pPr>
        <w:pStyle w:val="ListParagraph"/>
        <w:rPr>
          <w:rStyle w:val="A0"/>
        </w:rPr>
      </w:pPr>
    </w:p>
    <w:p w14:paraId="19520C26" w14:textId="7BA8BA29" w:rsidR="004D7AB1" w:rsidRDefault="004D7AB1" w:rsidP="004D7AB1">
      <w:pPr>
        <w:pStyle w:val="ListParagraph"/>
        <w:rPr>
          <w:rStyle w:val="A0"/>
        </w:rPr>
      </w:pPr>
    </w:p>
    <w:p w14:paraId="12FAB09E" w14:textId="3656670E" w:rsidR="004D7AB1" w:rsidRDefault="004D7AB1" w:rsidP="004D7AB1">
      <w:pPr>
        <w:pStyle w:val="ListParagraph"/>
        <w:rPr>
          <w:rStyle w:val="A0"/>
        </w:rPr>
      </w:pPr>
    </w:p>
    <w:p w14:paraId="2BBC4CC5" w14:textId="71D9DC62" w:rsidR="004D7AB1" w:rsidRDefault="004D7AB1" w:rsidP="004D7AB1">
      <w:pPr>
        <w:pStyle w:val="ListParagraph"/>
        <w:rPr>
          <w:rStyle w:val="A0"/>
        </w:rPr>
      </w:pPr>
    </w:p>
    <w:p w14:paraId="4DE88BFE" w14:textId="680B5630" w:rsidR="004D7AB1" w:rsidRDefault="004D7AB1" w:rsidP="004D7AB1">
      <w:pPr>
        <w:pStyle w:val="ListParagraph"/>
        <w:rPr>
          <w:rStyle w:val="A0"/>
        </w:rPr>
      </w:pPr>
    </w:p>
    <w:p w14:paraId="15F65B90" w14:textId="272371EA" w:rsidR="00C302F4" w:rsidRDefault="00C302F4" w:rsidP="004D7AB1">
      <w:pPr>
        <w:pStyle w:val="ListParagraph"/>
        <w:rPr>
          <w:rStyle w:val="A0"/>
        </w:rPr>
      </w:pPr>
    </w:p>
    <w:p w14:paraId="15D5E63E" w14:textId="49EE8FE5" w:rsidR="00C302F4" w:rsidRDefault="00C302F4" w:rsidP="004D7AB1">
      <w:pPr>
        <w:pStyle w:val="ListParagraph"/>
        <w:rPr>
          <w:rStyle w:val="A0"/>
        </w:rPr>
      </w:pPr>
    </w:p>
    <w:p w14:paraId="601326F2" w14:textId="77777777" w:rsidR="00C302F4" w:rsidRDefault="00C302F4" w:rsidP="004D7AB1">
      <w:pPr>
        <w:pStyle w:val="ListParagraph"/>
        <w:rPr>
          <w:rStyle w:val="A0"/>
        </w:rPr>
      </w:pPr>
    </w:p>
    <w:p w14:paraId="5225E796" w14:textId="3476678C" w:rsidR="009B4D89" w:rsidRDefault="004D7AB1" w:rsidP="009B4D89">
      <w:pPr>
        <w:pStyle w:val="ListParagraph"/>
        <w:numPr>
          <w:ilvl w:val="0"/>
          <w:numId w:val="1"/>
        </w:numPr>
        <w:rPr>
          <w:rStyle w:val="A0"/>
        </w:rPr>
      </w:pPr>
      <w:r>
        <w:rPr>
          <w:rStyle w:val="A0"/>
        </w:rPr>
        <w:t>Identify who will visit to understand the problem better. How will the visits be arranged?</w:t>
      </w:r>
    </w:p>
    <w:p w14:paraId="2D6F935A" w14:textId="2C74B957" w:rsidR="00C302F4" w:rsidRDefault="00C302F4" w:rsidP="00C302F4">
      <w:pPr>
        <w:pStyle w:val="ListParagraph"/>
        <w:rPr>
          <w:rStyle w:val="A0"/>
        </w:rPr>
      </w:pPr>
    </w:p>
    <w:p w14:paraId="14F709B0" w14:textId="643B5890" w:rsidR="00C302F4" w:rsidRDefault="00C302F4" w:rsidP="00C302F4">
      <w:pPr>
        <w:pStyle w:val="ListParagraph"/>
        <w:rPr>
          <w:rStyle w:val="A0"/>
        </w:rPr>
      </w:pPr>
    </w:p>
    <w:p w14:paraId="53C16BEC" w14:textId="3E560DE2" w:rsidR="00C302F4" w:rsidRDefault="00C302F4" w:rsidP="00C302F4">
      <w:pPr>
        <w:pStyle w:val="ListParagraph"/>
        <w:rPr>
          <w:rStyle w:val="A0"/>
        </w:rPr>
      </w:pPr>
    </w:p>
    <w:p w14:paraId="065F6614" w14:textId="14DBD1FA" w:rsidR="00C302F4" w:rsidRDefault="00C302F4" w:rsidP="00C302F4">
      <w:pPr>
        <w:pStyle w:val="ListParagraph"/>
        <w:rPr>
          <w:rStyle w:val="A0"/>
        </w:rPr>
      </w:pPr>
    </w:p>
    <w:p w14:paraId="50132CF3" w14:textId="740100D9" w:rsidR="00C302F4" w:rsidRDefault="00C302F4" w:rsidP="00C302F4">
      <w:pPr>
        <w:pStyle w:val="ListParagraph"/>
        <w:rPr>
          <w:rStyle w:val="A0"/>
        </w:rPr>
      </w:pPr>
    </w:p>
    <w:p w14:paraId="658A7765" w14:textId="0C13538F" w:rsidR="00C302F4" w:rsidRDefault="00C302F4" w:rsidP="00C302F4">
      <w:pPr>
        <w:pStyle w:val="ListParagraph"/>
        <w:rPr>
          <w:rStyle w:val="A0"/>
        </w:rPr>
      </w:pPr>
    </w:p>
    <w:p w14:paraId="5C793DB5" w14:textId="77777777" w:rsidR="00C302F4" w:rsidRDefault="00C302F4" w:rsidP="00C302F4">
      <w:pPr>
        <w:pStyle w:val="ListParagraph"/>
        <w:rPr>
          <w:rStyle w:val="A0"/>
        </w:rPr>
      </w:pPr>
    </w:p>
    <w:p w14:paraId="34B64225" w14:textId="5EBC55B1" w:rsidR="00C302F4" w:rsidRDefault="00CD4540" w:rsidP="00CD51EC">
      <w:pPr>
        <w:pStyle w:val="ListParagraph"/>
        <w:numPr>
          <w:ilvl w:val="0"/>
          <w:numId w:val="1"/>
        </w:numPr>
        <w:rPr>
          <w:rStyle w:val="A0"/>
        </w:rPr>
      </w:pPr>
      <w:r w:rsidRPr="00CD4540">
        <w:rPr>
          <w:rStyle w:val="A0"/>
        </w:rPr>
        <w:t>Look at the core members of your team and determine what they’re</w:t>
      </w:r>
      <w:r w:rsidR="00CD51EC">
        <w:rPr>
          <w:rStyle w:val="A0"/>
        </w:rPr>
        <w:t xml:space="preserve"> </w:t>
      </w:r>
      <w:r w:rsidRPr="00CD4540">
        <w:rPr>
          <w:rStyle w:val="A0"/>
        </w:rPr>
        <w:t>good at and what they’re not so good at.</w:t>
      </w:r>
      <w:r w:rsidR="00CD51EC">
        <w:rPr>
          <w:rStyle w:val="A0"/>
        </w:rPr>
        <w:t xml:space="preserve"> List their core capabilities here:</w:t>
      </w:r>
    </w:p>
    <w:p w14:paraId="34BB488A" w14:textId="77777777" w:rsidR="004D7AB1" w:rsidRDefault="004D7AB1" w:rsidP="004D7AB1">
      <w:pPr>
        <w:rPr>
          <w:rStyle w:val="A0"/>
        </w:rPr>
      </w:pPr>
    </w:p>
    <w:p w14:paraId="518E9FC7" w14:textId="4826B876" w:rsidR="009B4D89" w:rsidRDefault="009B4D89" w:rsidP="009B4D89">
      <w:pPr>
        <w:rPr>
          <w:rStyle w:val="A0"/>
        </w:rPr>
      </w:pPr>
    </w:p>
    <w:p w14:paraId="107F73BE" w14:textId="0487F095" w:rsidR="009B4D89" w:rsidRDefault="009B4D89" w:rsidP="009B4D89">
      <w:pPr>
        <w:rPr>
          <w:rStyle w:val="A0"/>
        </w:rPr>
      </w:pPr>
    </w:p>
    <w:p w14:paraId="6E252C37" w14:textId="231E1AA4" w:rsidR="009B4D89" w:rsidRDefault="009B4D89" w:rsidP="009B4D89">
      <w:pPr>
        <w:rPr>
          <w:rStyle w:val="A0"/>
        </w:rPr>
      </w:pPr>
    </w:p>
    <w:p w14:paraId="54F0C557" w14:textId="33CF8A8D" w:rsidR="009B4D89" w:rsidRDefault="009B4D89" w:rsidP="009B4D89">
      <w:pPr>
        <w:rPr>
          <w:rStyle w:val="A0"/>
        </w:rPr>
      </w:pPr>
    </w:p>
    <w:p w14:paraId="1AFB2959" w14:textId="44EEC55B" w:rsidR="00C302F4" w:rsidRPr="00FE48EB" w:rsidRDefault="00C302F4" w:rsidP="00C302F4">
      <w:pPr>
        <w:pStyle w:val="Heading2"/>
        <w:rPr>
          <w:b/>
          <w:bCs/>
        </w:rPr>
      </w:pPr>
      <w:r w:rsidRPr="00FE48EB">
        <w:rPr>
          <w:b/>
          <w:bCs/>
        </w:rPr>
        <w:t xml:space="preserve">STEP </w:t>
      </w:r>
      <w:r>
        <w:rPr>
          <w:b/>
          <w:bCs/>
        </w:rPr>
        <w:t>3</w:t>
      </w:r>
      <w:r w:rsidRPr="00FE48EB">
        <w:rPr>
          <w:b/>
          <w:bCs/>
        </w:rPr>
        <w:t xml:space="preserve">: </w:t>
      </w:r>
      <w:r>
        <w:rPr>
          <w:b/>
          <w:bCs/>
        </w:rPr>
        <w:t>Secondary Research</w:t>
      </w:r>
    </w:p>
    <w:p w14:paraId="0C17FEFD" w14:textId="71139A60" w:rsidR="00FE48EB" w:rsidRDefault="00C302F4" w:rsidP="00C302F4">
      <w:r>
        <w:t xml:space="preserve">Along with the interviews and surveys, there will be moments where you’ll need more context, history, or data than a man-on-the-street style </w:t>
      </w:r>
      <w:r w:rsidR="007660CC">
        <w:t>i</w:t>
      </w:r>
      <w:r>
        <w:t>nterview can afford. It’s time to start learning about the broader context.</w:t>
      </w:r>
    </w:p>
    <w:p w14:paraId="31A1BF2E" w14:textId="197D1BEB" w:rsidR="00C302F4" w:rsidRPr="00C302F4" w:rsidRDefault="00C302F4" w:rsidP="00C302F4">
      <w:pPr>
        <w:pStyle w:val="ListParagraph"/>
        <w:numPr>
          <w:ilvl w:val="0"/>
          <w:numId w:val="3"/>
        </w:numPr>
        <w:rPr>
          <w:rStyle w:val="A0"/>
          <w:color w:val="auto"/>
        </w:rPr>
      </w:pPr>
      <w:r>
        <w:rPr>
          <w:rStyle w:val="A0"/>
        </w:rPr>
        <w:lastRenderedPageBreak/>
        <w:t xml:space="preserve">List recent innovations in your </w:t>
      </w:r>
      <w:proofErr w:type="gramStart"/>
      <w:r>
        <w:rPr>
          <w:rStyle w:val="A0"/>
        </w:rPr>
        <w:t>particular area</w:t>
      </w:r>
      <w:proofErr w:type="gramEnd"/>
      <w:r>
        <w:rPr>
          <w:rStyle w:val="A0"/>
        </w:rPr>
        <w:t xml:space="preserve">. </w:t>
      </w:r>
      <w:r w:rsidRPr="00C302F4">
        <w:rPr>
          <w:rStyle w:val="A0"/>
        </w:rPr>
        <w:t>They could be</w:t>
      </w:r>
      <w:r>
        <w:rPr>
          <w:rStyle w:val="A0"/>
        </w:rPr>
        <w:t xml:space="preserve"> </w:t>
      </w:r>
      <w:r w:rsidRPr="00C302F4">
        <w:rPr>
          <w:rStyle w:val="A0"/>
        </w:rPr>
        <w:t>technological, behavioral, or cultural.</w:t>
      </w:r>
    </w:p>
    <w:p w14:paraId="6FA4D27F" w14:textId="17F248A0" w:rsidR="00C302F4" w:rsidRDefault="00C302F4" w:rsidP="00C302F4">
      <w:pPr>
        <w:rPr>
          <w:rStyle w:val="A0"/>
          <w:color w:val="auto"/>
        </w:rPr>
      </w:pPr>
    </w:p>
    <w:p w14:paraId="44D8E1D0" w14:textId="4F5BD189" w:rsidR="00C302F4" w:rsidRDefault="00C302F4" w:rsidP="00C302F4">
      <w:pPr>
        <w:rPr>
          <w:rStyle w:val="A0"/>
          <w:color w:val="auto"/>
        </w:rPr>
      </w:pPr>
    </w:p>
    <w:p w14:paraId="108260F8" w14:textId="74CEC8A8" w:rsidR="00C302F4" w:rsidRDefault="00C302F4" w:rsidP="00C302F4">
      <w:pPr>
        <w:rPr>
          <w:rStyle w:val="A0"/>
          <w:color w:val="auto"/>
        </w:rPr>
      </w:pPr>
    </w:p>
    <w:p w14:paraId="3BF4C892" w14:textId="77777777" w:rsidR="00C302F4" w:rsidRPr="00C302F4" w:rsidRDefault="00C302F4" w:rsidP="00C302F4">
      <w:pPr>
        <w:rPr>
          <w:rStyle w:val="A0"/>
          <w:color w:val="auto"/>
        </w:rPr>
      </w:pPr>
    </w:p>
    <w:p w14:paraId="4FEEDC0F" w14:textId="2320D7C2" w:rsidR="00C302F4" w:rsidRDefault="00C302F4" w:rsidP="00C302F4">
      <w:pPr>
        <w:pStyle w:val="ListParagraph"/>
        <w:numPr>
          <w:ilvl w:val="0"/>
          <w:numId w:val="3"/>
        </w:numPr>
      </w:pPr>
      <w:r>
        <w:t xml:space="preserve">What </w:t>
      </w:r>
      <w:proofErr w:type="gramStart"/>
      <w:r>
        <w:t>alternate</w:t>
      </w:r>
      <w:proofErr w:type="gramEnd"/>
      <w:r>
        <w:t xml:space="preserve"> solutions are available in your area? Are there any that feel </w:t>
      </w:r>
      <w:proofErr w:type="gramStart"/>
      <w:r>
        <w:t>similar to</w:t>
      </w:r>
      <w:proofErr w:type="gramEnd"/>
      <w:r>
        <w:t xml:space="preserve"> what you might design?</w:t>
      </w:r>
    </w:p>
    <w:p w14:paraId="3E01E9DF" w14:textId="46319274" w:rsidR="00C302F4" w:rsidRDefault="00C302F4" w:rsidP="00C302F4"/>
    <w:p w14:paraId="76CC4F45" w14:textId="1709EFD2" w:rsidR="00C302F4" w:rsidRDefault="00C302F4" w:rsidP="00C302F4"/>
    <w:p w14:paraId="7342188A" w14:textId="5002A58C" w:rsidR="00C302F4" w:rsidRDefault="00C302F4" w:rsidP="00C302F4"/>
    <w:p w14:paraId="1095C10E" w14:textId="5C1BFDB7" w:rsidR="00C302F4" w:rsidRDefault="00C302F4" w:rsidP="00C302F4"/>
    <w:p w14:paraId="38E14832" w14:textId="77777777" w:rsidR="00C302F4" w:rsidRDefault="00C302F4" w:rsidP="00C302F4"/>
    <w:p w14:paraId="2496934E" w14:textId="77777777" w:rsidR="00C302F4" w:rsidRDefault="00C302F4" w:rsidP="00C302F4"/>
    <w:p w14:paraId="575997C9" w14:textId="359B8387" w:rsidR="00C302F4" w:rsidRDefault="00C302F4" w:rsidP="00C302F4">
      <w:pPr>
        <w:pStyle w:val="ListParagraph"/>
        <w:numPr>
          <w:ilvl w:val="0"/>
          <w:numId w:val="3"/>
        </w:numPr>
      </w:pPr>
      <w:r>
        <w:t>What is your value addition in the existing solution, your unique selling point?</w:t>
      </w:r>
    </w:p>
    <w:p w14:paraId="558EBBD2" w14:textId="77777777" w:rsidR="007660CC" w:rsidRDefault="007660CC" w:rsidP="007660CC"/>
    <w:p w14:paraId="575CDCC7" w14:textId="77777777" w:rsidR="007660CC" w:rsidRDefault="007660CC" w:rsidP="007660CC"/>
    <w:p w14:paraId="1A5DB74B" w14:textId="77777777" w:rsidR="007660CC" w:rsidRDefault="007660CC" w:rsidP="007660CC"/>
    <w:p w14:paraId="6D94C517" w14:textId="77777777" w:rsidR="007660CC" w:rsidRDefault="007660CC" w:rsidP="007660CC"/>
    <w:p w14:paraId="2A1191F5" w14:textId="30DF0C14" w:rsidR="00C302F4" w:rsidRDefault="00C302F4" w:rsidP="00C302F4"/>
    <w:p w14:paraId="77DF24EB" w14:textId="46983A6A" w:rsidR="00C302F4" w:rsidRDefault="00C302F4" w:rsidP="00C302F4"/>
    <w:p w14:paraId="06D78AED" w14:textId="15F95CB9" w:rsidR="00C302F4" w:rsidRDefault="00C302F4" w:rsidP="00C302F4"/>
    <w:p w14:paraId="399EEBD6" w14:textId="72B9BBE5" w:rsidR="00CD4540" w:rsidRPr="00FE48EB" w:rsidRDefault="00CD4540" w:rsidP="00CD4540">
      <w:pPr>
        <w:pStyle w:val="Heading2"/>
        <w:rPr>
          <w:b/>
          <w:bCs/>
        </w:rPr>
      </w:pPr>
      <w:r w:rsidRPr="00FE48EB">
        <w:rPr>
          <w:b/>
          <w:bCs/>
        </w:rPr>
        <w:t xml:space="preserve">STEP </w:t>
      </w:r>
      <w:r>
        <w:rPr>
          <w:b/>
          <w:bCs/>
        </w:rPr>
        <w:t>4</w:t>
      </w:r>
      <w:r w:rsidRPr="00FE48EB">
        <w:rPr>
          <w:b/>
          <w:bCs/>
        </w:rPr>
        <w:t xml:space="preserve">: </w:t>
      </w:r>
      <w:r>
        <w:rPr>
          <w:b/>
          <w:bCs/>
        </w:rPr>
        <w:t>Interviews</w:t>
      </w:r>
    </w:p>
    <w:p w14:paraId="1A66E8A5" w14:textId="71F3A918" w:rsidR="00C302F4" w:rsidRDefault="00CD4540" w:rsidP="00CD4540">
      <w:r>
        <w:t xml:space="preserve">There’s no better way to understand the hopes, desires, and aspirations of those you’re designing for than by talking with them directly. </w:t>
      </w:r>
      <w:r w:rsidRPr="00CD4540">
        <w:t>Interviews are the crux of the Inspiration phase</w:t>
      </w:r>
      <w:r>
        <w:t xml:space="preserve">. Whenever possible, conduct your Interviews in the person’s space. You must categorize your extreme audience, and your main target audience and get samples from both in your interviews. It is also necessary to interview field experts who can guide you about the deeper context of the problem. </w:t>
      </w:r>
    </w:p>
    <w:p w14:paraId="35F9042A" w14:textId="6DE37C74" w:rsidR="00CD4540" w:rsidRDefault="00CD4540" w:rsidP="00CD4540">
      <w:r>
        <w:t xml:space="preserve">For a detailed guide on interviews, please refer to the “Field </w:t>
      </w:r>
      <w:r w:rsidR="007660CC">
        <w:t>G</w:t>
      </w:r>
      <w:r>
        <w:t>uide to the Human</w:t>
      </w:r>
      <w:r w:rsidR="007660CC">
        <w:t>-</w:t>
      </w:r>
      <w:r>
        <w:t xml:space="preserve">Centered Design” by IDEO. </w:t>
      </w:r>
      <w:hyperlink r:id="rId13" w:history="1">
        <w:r w:rsidRPr="00C55A72">
          <w:rPr>
            <w:rStyle w:val="Hyperlink"/>
          </w:rPr>
          <w:t>https://www.designkit.org/</w:t>
        </w:r>
      </w:hyperlink>
    </w:p>
    <w:p w14:paraId="51A5990D" w14:textId="0621586C" w:rsidR="004D2208" w:rsidRDefault="00CD4540" w:rsidP="00CD4540">
      <w:r>
        <w:t>Fill in the following interview guide:</w:t>
      </w:r>
    </w:p>
    <w:p w14:paraId="69EFFF55" w14:textId="01685AE3" w:rsidR="00CD4540" w:rsidRDefault="00CD4540" w:rsidP="00CD4540">
      <w:r>
        <w:rPr>
          <w:noProof/>
        </w:rPr>
        <w:lastRenderedPageBreak/>
        <mc:AlternateContent>
          <mc:Choice Requires="wps">
            <w:drawing>
              <wp:anchor distT="0" distB="0" distL="114300" distR="114300" simplePos="0" relativeHeight="251661312" behindDoc="0" locked="0" layoutInCell="1" allowOverlap="1" wp14:anchorId="7B081209" wp14:editId="24553C4F">
                <wp:simplePos x="0" y="0"/>
                <wp:positionH relativeFrom="column">
                  <wp:posOffset>3095626</wp:posOffset>
                </wp:positionH>
                <wp:positionV relativeFrom="paragraph">
                  <wp:posOffset>148590</wp:posOffset>
                </wp:positionV>
                <wp:extent cx="3219450" cy="6086475"/>
                <wp:effectExtent l="0" t="0" r="19050" b="28575"/>
                <wp:wrapNone/>
                <wp:docPr id="4" name="Text Box 4"/>
                <wp:cNvGraphicFramePr/>
                <a:graphic xmlns:a="http://schemas.openxmlformats.org/drawingml/2006/main">
                  <a:graphicData uri="http://schemas.microsoft.com/office/word/2010/wordprocessingShape">
                    <wps:wsp>
                      <wps:cNvSpPr txBox="1"/>
                      <wps:spPr>
                        <a:xfrm>
                          <a:off x="0" y="0"/>
                          <a:ext cx="3219450" cy="6086475"/>
                        </a:xfrm>
                        <a:prstGeom prst="rect">
                          <a:avLst/>
                        </a:prstGeom>
                        <a:solidFill>
                          <a:schemeClr val="lt1"/>
                        </a:solidFill>
                        <a:ln w="6350">
                          <a:solidFill>
                            <a:prstClr val="black"/>
                          </a:solidFill>
                        </a:ln>
                      </wps:spPr>
                      <wps:txbx>
                        <w:txbxContent>
                          <w:p w14:paraId="27961513" w14:textId="77777777" w:rsidR="00CD4540" w:rsidRPr="00CD51EC" w:rsidRDefault="00CD4540" w:rsidP="00CD4540">
                            <w:pPr>
                              <w:rPr>
                                <w:b/>
                                <w:bCs/>
                              </w:rPr>
                            </w:pPr>
                            <w:r w:rsidRPr="00CD51EC">
                              <w:rPr>
                                <w:b/>
                                <w:bCs/>
                              </w:rPr>
                              <w:t>Then Go Deep</w:t>
                            </w:r>
                          </w:p>
                          <w:p w14:paraId="3F21863C" w14:textId="02581646" w:rsidR="00CD4540" w:rsidRDefault="00CD4540" w:rsidP="00CD4540">
                            <w:r>
                              <w:t xml:space="preserve">What are some questions that can help you start to understand this person’s hopes, fears, </w:t>
                            </w:r>
                            <w:r w:rsidR="00CD51EC">
                              <w:t>and ambitions</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081209" id="_x0000_t202" coordsize="21600,21600" o:spt="202" path="m,l,21600r21600,l21600,xe">
                <v:stroke joinstyle="miter"/>
                <v:path gradientshapeok="t" o:connecttype="rect"/>
              </v:shapetype>
              <v:shape id="Text Box 4" o:spid="_x0000_s1026" type="#_x0000_t202" style="position:absolute;margin-left:243.75pt;margin-top:11.7pt;width:253.5pt;height:479.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" fillcolor="white [3201]" strokeweight=".5pt">
                <v:textbox>
                  <w:txbxContent>
                    <w:p w14:paraId="27961513" w14:textId="77777777" w:rsidR="00CD4540" w:rsidRPr="00CD51EC" w:rsidRDefault="00CD4540" w:rsidP="00CD4540">
                      <w:pPr>
                        <w:rPr>
                          <w:b/>
                          <w:bCs/>
                        </w:rPr>
                      </w:pPr>
                      <w:r w:rsidRPr="00CD51EC">
                        <w:rPr>
                          <w:b/>
                          <w:bCs/>
                        </w:rPr>
                        <w:t>Then Go Deep</w:t>
                      </w:r>
                    </w:p>
                    <w:p w14:paraId="3F21863C" w14:textId="02581646" w:rsidR="00CD4540" w:rsidRDefault="00CD4540" w:rsidP="00CD4540">
                      <w:r>
                        <w:t xml:space="preserve">What are some questions that can help you start to understand this person’s hopes, fears, </w:t>
                      </w:r>
                      <w:r w:rsidR="00CD51EC">
                        <w:t>and ambitions</w:t>
                      </w:r>
                      <w:r>
                        <w:t>?</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6F63F3C4" wp14:editId="67601984">
                <wp:simplePos x="0" y="0"/>
                <wp:positionH relativeFrom="column">
                  <wp:posOffset>-304800</wp:posOffset>
                </wp:positionH>
                <wp:positionV relativeFrom="paragraph">
                  <wp:posOffset>129540</wp:posOffset>
                </wp:positionV>
                <wp:extent cx="3248025" cy="6086475"/>
                <wp:effectExtent l="0" t="0" r="28575" b="28575"/>
                <wp:wrapNone/>
                <wp:docPr id="3" name="Text Box 3"/>
                <wp:cNvGraphicFramePr/>
                <a:graphic xmlns:a="http://schemas.openxmlformats.org/drawingml/2006/main">
                  <a:graphicData uri="http://schemas.microsoft.com/office/word/2010/wordprocessingShape">
                    <wps:wsp>
                      <wps:cNvSpPr txBox="1"/>
                      <wps:spPr>
                        <a:xfrm>
                          <a:off x="0" y="0"/>
                          <a:ext cx="3248025" cy="6086475"/>
                        </a:xfrm>
                        <a:prstGeom prst="rect">
                          <a:avLst/>
                        </a:prstGeom>
                        <a:solidFill>
                          <a:schemeClr val="lt1"/>
                        </a:solidFill>
                        <a:ln w="6350">
                          <a:solidFill>
                            <a:prstClr val="black"/>
                          </a:solidFill>
                        </a:ln>
                      </wps:spPr>
                      <wps:txbx>
                        <w:txbxContent>
                          <w:p w14:paraId="204AB5C1" w14:textId="77777777" w:rsidR="00CD4540" w:rsidRPr="00CD51EC" w:rsidRDefault="00CD4540" w:rsidP="00CD4540">
                            <w:pPr>
                              <w:rPr>
                                <w:b/>
                                <w:bCs/>
                              </w:rPr>
                            </w:pPr>
                            <w:r w:rsidRPr="00CD51EC">
                              <w:rPr>
                                <w:b/>
                                <w:bCs/>
                              </w:rPr>
                              <w:t>Open General</w:t>
                            </w:r>
                          </w:p>
                          <w:p w14:paraId="18A6209F" w14:textId="2DB73EF1" w:rsidR="00CD4540" w:rsidRDefault="00CD4540" w:rsidP="00CD4540">
                            <w:r>
                              <w:t>What are some broad questions you can ask to open the conversation and warm people u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63F3C4" id="Text Box 3" o:spid="_x0000_s1027" type="#_x0000_t202" style="position:absolute;margin-left:-24pt;margin-top:10.2pt;width:255.75pt;height:479.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" fillcolor="white [3201]" strokeweight=".5pt">
                <v:textbox>
                  <w:txbxContent>
                    <w:p w14:paraId="204AB5C1" w14:textId="77777777" w:rsidR="00CD4540" w:rsidRPr="00CD51EC" w:rsidRDefault="00CD4540" w:rsidP="00CD4540">
                      <w:pPr>
                        <w:rPr>
                          <w:b/>
                          <w:bCs/>
                        </w:rPr>
                      </w:pPr>
                      <w:r w:rsidRPr="00CD51EC">
                        <w:rPr>
                          <w:b/>
                          <w:bCs/>
                        </w:rPr>
                        <w:t>Open General</w:t>
                      </w:r>
                    </w:p>
                    <w:p w14:paraId="18A6209F" w14:textId="2DB73EF1" w:rsidR="00CD4540" w:rsidRDefault="00CD4540" w:rsidP="00CD4540">
                      <w:r>
                        <w:t>What are some broad questions you can ask to open the conversation and warm people up?</w:t>
                      </w:r>
                    </w:p>
                  </w:txbxContent>
                </v:textbox>
              </v:shape>
            </w:pict>
          </mc:Fallback>
        </mc:AlternateContent>
      </w:r>
    </w:p>
    <w:p w14:paraId="614F8CA3" w14:textId="18B05576" w:rsidR="00CD4540" w:rsidRDefault="00CD4540" w:rsidP="00CD4540"/>
    <w:p w14:paraId="1A0DD28E" w14:textId="1F5362F6" w:rsidR="00CD4540" w:rsidRDefault="00CD4540" w:rsidP="00CD4540"/>
    <w:p w14:paraId="5D0834E2" w14:textId="1EE1A0D0" w:rsidR="00CD4540" w:rsidRDefault="00CD4540" w:rsidP="00CD4540"/>
    <w:p w14:paraId="50E315D1" w14:textId="32C8CCFE" w:rsidR="00CD4540" w:rsidRDefault="00CD4540" w:rsidP="00CD4540"/>
    <w:p w14:paraId="5C6CEC7C" w14:textId="59B9446F" w:rsidR="00CD4540" w:rsidRDefault="00CD4540" w:rsidP="00CD4540"/>
    <w:p w14:paraId="33834C0A" w14:textId="4F08DCD2" w:rsidR="00CD4540" w:rsidRDefault="00CD4540" w:rsidP="00CD4540"/>
    <w:p w14:paraId="220C3F2E" w14:textId="4AE087D9" w:rsidR="00CD4540" w:rsidRDefault="00CD4540" w:rsidP="00CD4540"/>
    <w:p w14:paraId="22C87C41" w14:textId="00539D16" w:rsidR="00CD4540" w:rsidRDefault="00CD4540" w:rsidP="00CD4540"/>
    <w:p w14:paraId="22BE15CF" w14:textId="71575E3F" w:rsidR="00CD4540" w:rsidRDefault="00CD4540" w:rsidP="00CD4540"/>
    <w:p w14:paraId="3FC77A04" w14:textId="62A0D147" w:rsidR="00CD4540" w:rsidRDefault="00CD4540" w:rsidP="00CD4540"/>
    <w:p w14:paraId="4E898B3A" w14:textId="0DAF0245" w:rsidR="00CD4540" w:rsidRDefault="00CD4540" w:rsidP="00CD4540"/>
    <w:p w14:paraId="0DF6CE83" w14:textId="505D28F8" w:rsidR="00CD4540" w:rsidRDefault="00CD4540" w:rsidP="00CD4540"/>
    <w:p w14:paraId="20F98079" w14:textId="1EC25549" w:rsidR="00CD4540" w:rsidRDefault="00CD4540" w:rsidP="00CD4540"/>
    <w:p w14:paraId="204E9542" w14:textId="01C0C040" w:rsidR="00CD4540" w:rsidRDefault="00CD4540" w:rsidP="00CD4540"/>
    <w:p w14:paraId="5A9BFE5C" w14:textId="2D7A0896" w:rsidR="00CD4540" w:rsidRDefault="00CD4540" w:rsidP="00CD4540"/>
    <w:p w14:paraId="3DA821F5" w14:textId="762B8812" w:rsidR="00CD4540" w:rsidRDefault="00CD4540" w:rsidP="00CD4540"/>
    <w:p w14:paraId="7F101318" w14:textId="26B989F7" w:rsidR="00CD4540" w:rsidRDefault="00CD4540" w:rsidP="00CD4540"/>
    <w:p w14:paraId="36EE8127" w14:textId="76DD8663" w:rsidR="00CD4540" w:rsidRDefault="00CD4540" w:rsidP="00CD4540"/>
    <w:p w14:paraId="2B798046" w14:textId="6F3ABE17" w:rsidR="00CD4540" w:rsidRDefault="00CD4540" w:rsidP="00CD4540"/>
    <w:p w14:paraId="3B9B6F31" w14:textId="550587F0" w:rsidR="00CD4540" w:rsidRDefault="00CD4540" w:rsidP="00CD4540"/>
    <w:p w14:paraId="503CD38F" w14:textId="488CF8D4" w:rsidR="00CD4540" w:rsidRDefault="00CD4540" w:rsidP="00CD4540"/>
    <w:p w14:paraId="287C43B0" w14:textId="77777777" w:rsidR="004D2208" w:rsidRDefault="004D2208" w:rsidP="005601BF">
      <w:pPr>
        <w:pStyle w:val="Heading2"/>
        <w:rPr>
          <w:b/>
          <w:bCs/>
        </w:rPr>
      </w:pPr>
    </w:p>
    <w:p w14:paraId="4756DCAC" w14:textId="763D69C7" w:rsidR="004D2208" w:rsidRDefault="004D2208" w:rsidP="004D2208">
      <w:pPr>
        <w:pStyle w:val="Heading2"/>
        <w:rPr>
          <w:b/>
          <w:bCs/>
        </w:rPr>
      </w:pPr>
      <w:r w:rsidRPr="00FE48EB">
        <w:rPr>
          <w:b/>
          <w:bCs/>
        </w:rPr>
        <w:t xml:space="preserve">STEP </w:t>
      </w:r>
      <w:r>
        <w:rPr>
          <w:b/>
          <w:bCs/>
        </w:rPr>
        <w:t>5</w:t>
      </w:r>
      <w:r w:rsidRPr="00FE48EB">
        <w:rPr>
          <w:b/>
          <w:bCs/>
        </w:rPr>
        <w:t xml:space="preserve">: </w:t>
      </w:r>
      <w:r>
        <w:rPr>
          <w:b/>
          <w:bCs/>
        </w:rPr>
        <w:t>A pictorial collage</w:t>
      </w:r>
    </w:p>
    <w:p w14:paraId="1C00B7FE" w14:textId="06A2FC33" w:rsidR="004D2208" w:rsidRDefault="004D2208" w:rsidP="004D2208">
      <w:pPr>
        <w:jc w:val="both"/>
      </w:pPr>
      <w:r>
        <w:t>To showcase your efforts towards human</w:t>
      </w:r>
      <w:r w:rsidR="007660CC">
        <w:t>-</w:t>
      </w:r>
      <w:r>
        <w:t>centered design, add a pictorial collage here that may showcase the problem, the people facing them, the interview process, design sketches, the work environment, etc.</w:t>
      </w:r>
    </w:p>
    <w:p w14:paraId="6B0D30B7" w14:textId="77777777" w:rsidR="004D2208" w:rsidRPr="004D2208" w:rsidRDefault="004D2208" w:rsidP="004D2208"/>
    <w:p w14:paraId="4DF0082F" w14:textId="77777777" w:rsidR="004D2208" w:rsidRDefault="004D2208" w:rsidP="005601BF">
      <w:pPr>
        <w:pStyle w:val="Heading2"/>
        <w:rPr>
          <w:b/>
          <w:bCs/>
        </w:rPr>
      </w:pPr>
    </w:p>
    <w:p w14:paraId="4A87E20A" w14:textId="52101485" w:rsidR="005601BF" w:rsidRPr="00FE48EB" w:rsidRDefault="005601BF" w:rsidP="005601BF">
      <w:pPr>
        <w:pStyle w:val="Heading2"/>
        <w:rPr>
          <w:b/>
          <w:bCs/>
        </w:rPr>
      </w:pPr>
      <w:r w:rsidRPr="00FE48EB">
        <w:rPr>
          <w:b/>
          <w:bCs/>
        </w:rPr>
        <w:t xml:space="preserve">STEP </w:t>
      </w:r>
      <w:r w:rsidR="004D2208">
        <w:rPr>
          <w:b/>
          <w:bCs/>
        </w:rPr>
        <w:t>6</w:t>
      </w:r>
      <w:r w:rsidRPr="00FE48EB">
        <w:rPr>
          <w:b/>
          <w:bCs/>
        </w:rPr>
        <w:t xml:space="preserve">: </w:t>
      </w:r>
      <w:r>
        <w:rPr>
          <w:b/>
          <w:bCs/>
        </w:rPr>
        <w:t>Summarize</w:t>
      </w:r>
    </w:p>
    <w:p w14:paraId="5DEBB0B7" w14:textId="71934409" w:rsidR="00CD4540" w:rsidRDefault="005601BF" w:rsidP="00CD4540">
      <w:r>
        <w:t>Summarize your initial findings here. Discuss about the following</w:t>
      </w:r>
      <w:r w:rsidR="004D2208">
        <w:t xml:space="preserve"> after reflecting on your efforts</w:t>
      </w:r>
      <w:r>
        <w:t>:</w:t>
      </w:r>
    </w:p>
    <w:p w14:paraId="4244B023" w14:textId="6157C6D0" w:rsidR="005601BF" w:rsidRDefault="005601BF" w:rsidP="005601BF">
      <w:pPr>
        <w:pStyle w:val="ListParagraph"/>
        <w:numPr>
          <w:ilvl w:val="0"/>
          <w:numId w:val="4"/>
        </w:numPr>
      </w:pPr>
      <w:r>
        <w:lastRenderedPageBreak/>
        <w:t>Problem</w:t>
      </w:r>
    </w:p>
    <w:p w14:paraId="7F73108C" w14:textId="07F3BB28" w:rsidR="005601BF" w:rsidRDefault="005601BF" w:rsidP="005601BF">
      <w:pPr>
        <w:pStyle w:val="ListParagraph"/>
        <w:numPr>
          <w:ilvl w:val="0"/>
          <w:numId w:val="4"/>
        </w:numPr>
      </w:pPr>
      <w:r>
        <w:t>Target audience</w:t>
      </w:r>
    </w:p>
    <w:p w14:paraId="2C5FB025" w14:textId="12FD38B2" w:rsidR="005601BF" w:rsidRDefault="005601BF" w:rsidP="005601BF">
      <w:pPr>
        <w:pStyle w:val="ListParagraph"/>
        <w:numPr>
          <w:ilvl w:val="0"/>
          <w:numId w:val="4"/>
        </w:numPr>
      </w:pPr>
      <w:r>
        <w:t>Indented Solution with initial design sketches</w:t>
      </w:r>
    </w:p>
    <w:p w14:paraId="1774AE07" w14:textId="499D17A3" w:rsidR="005601BF" w:rsidRDefault="005601BF" w:rsidP="005601BF">
      <w:pPr>
        <w:pStyle w:val="ListParagraph"/>
        <w:numPr>
          <w:ilvl w:val="0"/>
          <w:numId w:val="4"/>
        </w:numPr>
      </w:pPr>
      <w:r>
        <w:t>Impact of the solution</w:t>
      </w:r>
    </w:p>
    <w:p w14:paraId="2AA09924" w14:textId="6647589F" w:rsidR="005601BF" w:rsidRPr="009175C6" w:rsidRDefault="005601BF" w:rsidP="005601BF">
      <w:pPr>
        <w:pStyle w:val="ListParagraph"/>
        <w:numPr>
          <w:ilvl w:val="0"/>
          <w:numId w:val="4"/>
        </w:numPr>
      </w:pPr>
      <w:r>
        <w:t>Your intended roadmap for the implementation of the solution.</w:t>
      </w:r>
    </w:p>
    <w:sectPr w:rsidR="005601BF" w:rsidRPr="009175C6">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A52FEF" w14:textId="77777777" w:rsidR="00157219" w:rsidRDefault="00157219" w:rsidP="00D23EF1">
      <w:pPr>
        <w:spacing w:after="0" w:line="240" w:lineRule="auto"/>
      </w:pPr>
      <w:r>
        <w:separator/>
      </w:r>
    </w:p>
  </w:endnote>
  <w:endnote w:type="continuationSeparator" w:id="0">
    <w:p w14:paraId="7A519C6E" w14:textId="77777777" w:rsidR="00157219" w:rsidRDefault="00157219" w:rsidP="00D23E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ercu">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D1537" w14:textId="2D64169E" w:rsidR="00D23EF1" w:rsidRDefault="00D23EF1" w:rsidP="00D23EF1">
    <w:pPr>
      <w:pStyle w:val="Footer"/>
      <w:jc w:val="center"/>
    </w:pPr>
    <w:r>
      <w:t>MADE x UET Human Centered Design Competi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2288C" w14:textId="77777777" w:rsidR="00157219" w:rsidRDefault="00157219" w:rsidP="00D23EF1">
      <w:pPr>
        <w:spacing w:after="0" w:line="240" w:lineRule="auto"/>
      </w:pPr>
      <w:r>
        <w:separator/>
      </w:r>
    </w:p>
  </w:footnote>
  <w:footnote w:type="continuationSeparator" w:id="0">
    <w:p w14:paraId="6A1DD1A9" w14:textId="77777777" w:rsidR="00157219" w:rsidRDefault="00157219" w:rsidP="00D23EF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6B1199"/>
    <w:multiLevelType w:val="hybridMultilevel"/>
    <w:tmpl w:val="EAFA0A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B792301"/>
    <w:multiLevelType w:val="hybridMultilevel"/>
    <w:tmpl w:val="3E605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2204F81"/>
    <w:multiLevelType w:val="hybridMultilevel"/>
    <w:tmpl w:val="DF36B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656F55"/>
    <w:multiLevelType w:val="hybridMultilevel"/>
    <w:tmpl w:val="A7C25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4480744">
    <w:abstractNumId w:val="2"/>
  </w:num>
  <w:num w:numId="2" w16cid:durableId="1849101464">
    <w:abstractNumId w:val="3"/>
  </w:num>
  <w:num w:numId="3" w16cid:durableId="847216326">
    <w:abstractNumId w:val="1"/>
  </w:num>
  <w:num w:numId="4" w16cid:durableId="2986143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1NjEyMTcwMbUwNDZQ0lEKTi0uzszPAykwrAUAiM8EjiwAAAA="/>
  </w:docVars>
  <w:rsids>
    <w:rsidRoot w:val="009175C6"/>
    <w:rsid w:val="00025E8C"/>
    <w:rsid w:val="00063771"/>
    <w:rsid w:val="00157219"/>
    <w:rsid w:val="00165CC5"/>
    <w:rsid w:val="00362F1E"/>
    <w:rsid w:val="004119FC"/>
    <w:rsid w:val="004D2208"/>
    <w:rsid w:val="004D5B80"/>
    <w:rsid w:val="004D7AB1"/>
    <w:rsid w:val="005601BF"/>
    <w:rsid w:val="005D35D7"/>
    <w:rsid w:val="005D3F78"/>
    <w:rsid w:val="00635ABB"/>
    <w:rsid w:val="007660CC"/>
    <w:rsid w:val="007F19F0"/>
    <w:rsid w:val="009175C6"/>
    <w:rsid w:val="009B4D89"/>
    <w:rsid w:val="00A5045A"/>
    <w:rsid w:val="00A8693F"/>
    <w:rsid w:val="00AA4D43"/>
    <w:rsid w:val="00AF3A4C"/>
    <w:rsid w:val="00B637D7"/>
    <w:rsid w:val="00B86844"/>
    <w:rsid w:val="00C302F4"/>
    <w:rsid w:val="00C340A2"/>
    <w:rsid w:val="00CD4540"/>
    <w:rsid w:val="00CD51EC"/>
    <w:rsid w:val="00D23EF1"/>
    <w:rsid w:val="00DD59FE"/>
    <w:rsid w:val="00E81B0A"/>
    <w:rsid w:val="00E938D5"/>
    <w:rsid w:val="00F76B0C"/>
    <w:rsid w:val="00FE48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F93626"/>
  <w15:chartTrackingRefBased/>
  <w15:docId w15:val="{768E75B5-C3EA-4888-AFCC-CDB80F420A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01B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E48E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0">
    <w:name w:val="A0"/>
    <w:uiPriority w:val="99"/>
    <w:rsid w:val="00FE48EB"/>
    <w:rPr>
      <w:color w:val="000000"/>
    </w:rPr>
  </w:style>
  <w:style w:type="paragraph" w:customStyle="1" w:styleId="Pa7">
    <w:name w:val="Pa7"/>
    <w:basedOn w:val="Normal"/>
    <w:next w:val="Normal"/>
    <w:uiPriority w:val="99"/>
    <w:rsid w:val="00FE48EB"/>
    <w:pPr>
      <w:autoSpaceDE w:val="0"/>
      <w:autoSpaceDN w:val="0"/>
      <w:adjustRightInd w:val="0"/>
      <w:spacing w:after="0" w:line="201" w:lineRule="atLeast"/>
    </w:pPr>
    <w:rPr>
      <w:rFonts w:ascii="Apercu" w:hAnsi="Apercu"/>
      <w:sz w:val="24"/>
      <w:szCs w:val="24"/>
    </w:rPr>
  </w:style>
  <w:style w:type="character" w:customStyle="1" w:styleId="Heading2Char">
    <w:name w:val="Heading 2 Char"/>
    <w:basedOn w:val="DefaultParagraphFont"/>
    <w:link w:val="Heading2"/>
    <w:uiPriority w:val="9"/>
    <w:rsid w:val="00FE48EB"/>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C340A2"/>
    <w:pPr>
      <w:ind w:left="720"/>
      <w:contextualSpacing/>
    </w:pPr>
  </w:style>
  <w:style w:type="character" w:styleId="Hyperlink">
    <w:name w:val="Hyperlink"/>
    <w:basedOn w:val="DefaultParagraphFont"/>
    <w:uiPriority w:val="99"/>
    <w:unhideWhenUsed/>
    <w:rsid w:val="00CD4540"/>
    <w:rPr>
      <w:color w:val="0563C1" w:themeColor="hyperlink"/>
      <w:u w:val="single"/>
    </w:rPr>
  </w:style>
  <w:style w:type="character" w:styleId="UnresolvedMention">
    <w:name w:val="Unresolved Mention"/>
    <w:basedOn w:val="DefaultParagraphFont"/>
    <w:uiPriority w:val="99"/>
    <w:semiHidden/>
    <w:unhideWhenUsed/>
    <w:rsid w:val="00CD4540"/>
    <w:rPr>
      <w:color w:val="605E5C"/>
      <w:shd w:val="clear" w:color="auto" w:fill="E1DFDD"/>
    </w:rPr>
  </w:style>
  <w:style w:type="character" w:customStyle="1" w:styleId="Heading1Char">
    <w:name w:val="Heading 1 Char"/>
    <w:basedOn w:val="DefaultParagraphFont"/>
    <w:link w:val="Heading1"/>
    <w:uiPriority w:val="9"/>
    <w:rsid w:val="005601BF"/>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D23E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3EF1"/>
  </w:style>
  <w:style w:type="paragraph" w:styleId="Footer">
    <w:name w:val="footer"/>
    <w:basedOn w:val="Normal"/>
    <w:link w:val="FooterChar"/>
    <w:uiPriority w:val="99"/>
    <w:unhideWhenUsed/>
    <w:rsid w:val="00D23E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3EF1"/>
  </w:style>
  <w:style w:type="paragraph" w:styleId="Caption">
    <w:name w:val="caption"/>
    <w:basedOn w:val="Normal"/>
    <w:next w:val="Normal"/>
    <w:uiPriority w:val="35"/>
    <w:unhideWhenUsed/>
    <w:qFormat/>
    <w:rsid w:val="00362F1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designkit.or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234FCCB2B594E4CA76BFA67EB7D11C1" ma:contentTypeVersion="11" ma:contentTypeDescription="Create a new document." ma:contentTypeScope="" ma:versionID="9bcd0e75aad42d59525075f265a569e0">
  <xsd:schema xmlns:xsd="http://www.w3.org/2001/XMLSchema" xmlns:xs="http://www.w3.org/2001/XMLSchema" xmlns:p="http://schemas.microsoft.com/office/2006/metadata/properties" xmlns:ns3="8d55b110-28ff-41e8-87d2-9f7a029b95be" xmlns:ns4="054cc5ed-3b6c-4eb9-9445-eeaa3d44f0da" targetNamespace="http://schemas.microsoft.com/office/2006/metadata/properties" ma:root="true" ma:fieldsID="60595e39a9fcb358e542aab71b62c106" ns3:_="" ns4:_="">
    <xsd:import namespace="8d55b110-28ff-41e8-87d2-9f7a029b95be"/>
    <xsd:import namespace="054cc5ed-3b6c-4eb9-9445-eeaa3d44f0d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55b110-28ff-41e8-87d2-9f7a029b95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cc5ed-3b6c-4eb9-9445-eeaa3d44f0d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E9593A2-B8A6-4E85-A1AF-316998E0BC77}">
  <ds:schemaRefs>
    <ds:schemaRef ds:uri="http://schemas.microsoft.com/sharepoint/v3/contenttype/forms"/>
  </ds:schemaRefs>
</ds:datastoreItem>
</file>

<file path=customXml/itemProps2.xml><?xml version="1.0" encoding="utf-8"?>
<ds:datastoreItem xmlns:ds="http://schemas.openxmlformats.org/officeDocument/2006/customXml" ds:itemID="{2302528F-8CDA-44E3-ABD5-DF6F09D7C3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55b110-28ff-41e8-87d2-9f7a029b95be"/>
    <ds:schemaRef ds:uri="054cc5ed-3b6c-4eb9-9445-eeaa3d44f0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9CF898-2463-4F25-8090-FB82DFEC9F3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7</Pages>
  <Words>786</Words>
  <Characters>448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bah-UR- Rehman</dc:creator>
  <cp:keywords/>
  <dc:description/>
  <cp:lastModifiedBy>Abdullah Sheeraz</cp:lastModifiedBy>
  <cp:revision>4</cp:revision>
  <dcterms:created xsi:type="dcterms:W3CDTF">2024-02-16T05:16:00Z</dcterms:created>
  <dcterms:modified xsi:type="dcterms:W3CDTF">2024-02-19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34FCCB2B594E4CA76BFA67EB7D11C1</vt:lpwstr>
  </property>
</Properties>
</file>